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B7ABB9" w14:textId="07D49ABE" w:rsidR="00F15435" w:rsidRPr="00F31F8A" w:rsidRDefault="003D7118" w:rsidP="00445236">
      <w:pPr>
        <w:spacing w:after="0" w:line="240" w:lineRule="auto"/>
        <w:ind w:right="270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>26 Maj 2026</w:t>
      </w:r>
    </w:p>
    <w:p w14:paraId="175B84C1" w14:textId="77777777" w:rsidR="003D7118" w:rsidRPr="00F31F8A" w:rsidRDefault="003D7118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56429CB7" w14:textId="5DAD12D0" w:rsidR="00994207" w:rsidRPr="00445236" w:rsidRDefault="00994207" w:rsidP="00F31F8A">
      <w:pPr>
        <w:pStyle w:val="Title"/>
        <w:rPr>
          <w:rFonts w:eastAsia="Calibri"/>
          <w:b/>
          <w:bCs/>
          <w:color w:val="8EAADB" w:themeColor="accent1" w:themeTint="99"/>
          <w:sz w:val="44"/>
          <w:szCs w:val="44"/>
        </w:rPr>
      </w:pP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Forcimi</w:t>
      </w:r>
      <w:proofErr w:type="spellEnd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i</w:t>
      </w:r>
      <w:proofErr w:type="spellEnd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Demokracisë</w:t>
      </w:r>
      <w:proofErr w:type="spellEnd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Lokale</w:t>
      </w:r>
      <w:proofErr w:type="spellEnd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përmes</w:t>
      </w:r>
      <w:proofErr w:type="spellEnd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 xml:space="preserve"> </w:t>
      </w:r>
      <w:proofErr w:type="spellStart"/>
      <w:r w:rsidRPr="00445236">
        <w:rPr>
          <w:rFonts w:eastAsia="Calibri"/>
          <w:b/>
          <w:bCs/>
          <w:color w:val="8EAADB" w:themeColor="accent1" w:themeTint="99"/>
          <w:sz w:val="44"/>
          <w:szCs w:val="44"/>
        </w:rPr>
        <w:t>Partneriteteve</w:t>
      </w:r>
      <w:proofErr w:type="spellEnd"/>
    </w:p>
    <w:p w14:paraId="5B8DDADE" w14:textId="77777777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5482F085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uad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gra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Rajonal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emokraci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Lok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allkan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erëndimo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3 (ReLOaD3)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inanc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g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Bashkimi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Evropia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sot u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nshkrua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arrëveshje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inanciar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rant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21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jek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m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omuna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llogoc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/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logovac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jakov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/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Đakovic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stog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/Istok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alishev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/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ališevo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ushtrr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/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učitr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me 21 OJQ, m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ler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ot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ej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274,875 Euro.</w:t>
      </w:r>
    </w:p>
    <w:p w14:paraId="1A172E62" w14:textId="77777777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3E520891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ëto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jek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do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dresoj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ioritete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lok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usha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:</w:t>
      </w:r>
    </w:p>
    <w:p w14:paraId="6C1F6BE1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• 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Ofr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ërbim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oci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rupe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cenueshme</w:t>
      </w:r>
      <w:proofErr w:type="spellEnd"/>
    </w:p>
    <w:p w14:paraId="0C7A8257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• 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unës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fshirj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oci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arazi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jinore</w:t>
      </w:r>
      <w:proofErr w:type="spellEnd"/>
    </w:p>
    <w:p w14:paraId="52E6F0C9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• 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brojtj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jedis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zhvill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urizmit</w:t>
      </w:r>
      <w:proofErr w:type="spellEnd"/>
    </w:p>
    <w:p w14:paraId="00B03D2B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• 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mov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rejt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jeriut</w:t>
      </w:r>
      <w:proofErr w:type="spellEnd"/>
    </w:p>
    <w:p w14:paraId="04274E8D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• 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brojtj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rashëgimi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ulturore</w:t>
      </w:r>
      <w:proofErr w:type="spellEnd"/>
    </w:p>
    <w:p w14:paraId="7067DFBA" w14:textId="77777777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72FD25FA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Ky moment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rëndësishëm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reflekto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ngazh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BE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orc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emokraci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jesëmarrës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vanc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ces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ntegr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evropia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allkan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Perëndimor, duk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uqiz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oqëri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civil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rinj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q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ngazhohe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ktivish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ndimmarrj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.</w:t>
      </w:r>
    </w:p>
    <w:p w14:paraId="5B5762CC" w14:textId="77777777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74A6DA57" w14:textId="77777777" w:rsidR="00994207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arrëveshje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nshkruar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ënoj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ill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ktivitet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uad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hirrj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ar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ublik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pozim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jektesh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g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lans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illim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it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2026. Pas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esion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rajn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entor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orc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apacitet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u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orëzua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73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pozim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ej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cil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21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jek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u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zgjodhë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m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j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ces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onkurru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lerës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.</w:t>
      </w:r>
    </w:p>
    <w:p w14:paraId="4727D1EC" w14:textId="77777777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4013398F" w14:textId="77777777" w:rsidR="00994207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31F8A">
        <w:rPr>
          <w:rFonts w:ascii="Proxima Nova" w:eastAsia="Calibri" w:hAnsi="Proxima Nova" w:cs="Calibri"/>
          <w:sz w:val="24"/>
          <w:szCs w:val="24"/>
        </w:rPr>
        <w:t xml:space="preserve">ReLOaD3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dërto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b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ukses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az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ReLOaD1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ReLOaD2 (2017–2024)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cila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bështetë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artnerite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11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omun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duk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fit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at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15,000 persona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m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ërbim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mirësuar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lok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.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total, 99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jek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dresua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evoj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dryshm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omunitar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ng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rij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hapësir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igurt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ëmijë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m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ftës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ufizuar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uqiz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grav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ipërmarrës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er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movi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ekoturiz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rashëgimi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ulturor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.</w:t>
      </w:r>
    </w:p>
    <w:p w14:paraId="45D3407F" w14:textId="77777777" w:rsidR="00F31F8A" w:rsidRPr="00F31F8A" w:rsidRDefault="00F31F8A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6C1D5BEA" w14:textId="64BCC2FC" w:rsidR="00B93495" w:rsidRPr="00F31F8A" w:rsidRDefault="00994207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az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aktu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azhdo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nstitucionaliz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ashkëpun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komuna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duk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igur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inancim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ublik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transparent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orient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rej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zhvillimi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ë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iniciativa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r w:rsidRPr="00F31F8A">
        <w:rPr>
          <w:rFonts w:ascii="Proxima Nova" w:eastAsia="Calibri" w:hAnsi="Proxima Nova" w:cs="Calibri"/>
          <w:sz w:val="24"/>
          <w:szCs w:val="24"/>
        </w:rPr>
        <w:lastRenderedPageBreak/>
        <w:t xml:space="preserve">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oqëris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civile.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grami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movo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dialog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truktur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esim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bashkëpunim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es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qeverisj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lokal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, duk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forcuar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proceset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emokratik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gjithëpërfshirës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ofrimin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shërbimeve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të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31F8A">
        <w:rPr>
          <w:rFonts w:ascii="Proxima Nova" w:eastAsia="Calibri" w:hAnsi="Proxima Nova" w:cs="Calibri"/>
          <w:sz w:val="24"/>
          <w:szCs w:val="24"/>
        </w:rPr>
        <w:t>mira</w:t>
      </w:r>
      <w:proofErr w:type="spellEnd"/>
      <w:r w:rsidRPr="00F31F8A">
        <w:rPr>
          <w:rFonts w:ascii="Proxima Nova" w:eastAsia="Calibri" w:hAnsi="Proxima Nova" w:cs="Calibri"/>
          <w:sz w:val="24"/>
          <w:szCs w:val="24"/>
        </w:rPr>
        <w:t>.</w:t>
      </w:r>
    </w:p>
    <w:p w14:paraId="1710CCCA" w14:textId="77777777" w:rsidR="00F15435" w:rsidRP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b/>
          <w:sz w:val="24"/>
          <w:szCs w:val="24"/>
        </w:rPr>
      </w:pPr>
    </w:p>
    <w:p w14:paraId="20D8210E" w14:textId="77777777" w:rsid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15435">
        <w:rPr>
          <w:rFonts w:ascii="Proxima Nova" w:eastAsia="Calibri" w:hAnsi="Proxima Nova" w:cs="Calibri"/>
          <w:sz w:val="24"/>
          <w:szCs w:val="24"/>
        </w:rPr>
        <w:t xml:space="preserve">Duke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xitur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bashkëpunimin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mes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komunav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OJQ-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v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, ReLOaD3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kontribuon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dërtimin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komunitetev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m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gjithëpërfshirës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,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llogaridhënës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rezistent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>.</w:t>
      </w:r>
    </w:p>
    <w:p w14:paraId="4710702A" w14:textId="77777777" w:rsidR="00F31F8A" w:rsidRPr="00F15435" w:rsidRDefault="00F31F8A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1E78D6AD" w14:textId="77777777" w:rsid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Projekti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ReLOaD3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financohet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ga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Bashkimi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Evropian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zbatohet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ga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UNDP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partneritet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me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komunat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lokal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dhe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organizatat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e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shoqëris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civile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n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mbarë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Ballkanin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 xml:space="preserve"> </w:t>
      </w:r>
      <w:proofErr w:type="spellStart"/>
      <w:r w:rsidRPr="00F15435">
        <w:rPr>
          <w:rFonts w:ascii="Proxima Nova" w:eastAsia="Calibri" w:hAnsi="Proxima Nova" w:cs="Calibri"/>
          <w:sz w:val="24"/>
          <w:szCs w:val="24"/>
        </w:rPr>
        <w:t>Perëndimor</w:t>
      </w:r>
      <w:proofErr w:type="spellEnd"/>
      <w:r w:rsidRPr="00F15435">
        <w:rPr>
          <w:rFonts w:ascii="Proxima Nova" w:eastAsia="Calibri" w:hAnsi="Proxima Nova" w:cs="Calibri"/>
          <w:sz w:val="24"/>
          <w:szCs w:val="24"/>
        </w:rPr>
        <w:t>.</w:t>
      </w:r>
    </w:p>
    <w:p w14:paraId="1400EF98" w14:textId="77777777" w:rsid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71BCF2AD" w14:textId="77777777" w:rsidR="00F15435" w:rsidRP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</w:p>
    <w:p w14:paraId="1CD0745B" w14:textId="2D53BB96" w:rsidR="00F15435" w:rsidRPr="008C3001" w:rsidRDefault="00F15435" w:rsidP="00F31F8A">
      <w:pPr>
        <w:spacing w:after="0" w:line="240" w:lineRule="auto"/>
        <w:ind w:right="270"/>
        <w:rPr>
          <w:rFonts w:ascii="Proxima Nova" w:eastAsia="Calibri" w:hAnsi="Proxima Nova" w:cs="Calibri"/>
          <w:b/>
          <w:bCs/>
          <w:sz w:val="24"/>
          <w:szCs w:val="24"/>
          <w:lang w:val="fi-FI"/>
        </w:rPr>
      </w:pPr>
      <w:r w:rsidRPr="008C3001">
        <w:rPr>
          <w:rFonts w:ascii="Proxima Nova" w:eastAsia="Calibri" w:hAnsi="Proxima Nova" w:cs="Calibri"/>
          <w:b/>
          <w:bCs/>
          <w:sz w:val="24"/>
          <w:szCs w:val="24"/>
          <w:lang w:val="fi-FI"/>
        </w:rPr>
        <w:t>Për më shumë informata, ju lutem kontaktoni:</w:t>
      </w:r>
      <w:r w:rsidR="00F31F8A" w:rsidRPr="008C3001">
        <w:rPr>
          <w:rFonts w:ascii="Proxima Nova" w:eastAsia="Calibri" w:hAnsi="Proxima Nova" w:cs="Calibri"/>
          <w:b/>
          <w:bCs/>
          <w:sz w:val="24"/>
          <w:szCs w:val="24"/>
          <w:lang w:val="fi-FI"/>
        </w:rPr>
        <w:br/>
      </w:r>
    </w:p>
    <w:p w14:paraId="040C81CE" w14:textId="5B3DF178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F31F8A">
        <w:rPr>
          <w:rFonts w:ascii="Proxima Nova" w:eastAsia="Calibri" w:hAnsi="Proxima Nova" w:cs="Calibri"/>
          <w:sz w:val="24"/>
          <w:szCs w:val="24"/>
          <w:lang w:val="fi-FI"/>
        </w:rPr>
        <w:t xml:space="preserve">Fiona Haxhiislami, </w:t>
      </w:r>
      <w:r w:rsidR="00F31F8A" w:rsidRPr="00F31F8A">
        <w:rPr>
          <w:rFonts w:ascii="Proxima Nova" w:eastAsia="Calibri" w:hAnsi="Proxima Nova" w:cs="Calibri"/>
          <w:sz w:val="24"/>
          <w:szCs w:val="24"/>
          <w:lang w:val="fi-FI"/>
        </w:rPr>
        <w:t>Zyrtare</w:t>
      </w:r>
      <w:r w:rsidRPr="00F31F8A">
        <w:rPr>
          <w:rFonts w:ascii="Proxima Nova" w:eastAsia="Calibri" w:hAnsi="Proxima Nova" w:cs="Calibri"/>
          <w:sz w:val="24"/>
          <w:szCs w:val="24"/>
          <w:lang w:val="fi-FI"/>
        </w:rPr>
        <w:t xml:space="preserve"> e Komunikimit, UNDP</w:t>
      </w:r>
    </w:p>
    <w:p w14:paraId="6EDC7EE5" w14:textId="3469AB89" w:rsidR="00F15435" w:rsidRP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15435">
        <w:rPr>
          <w:rFonts w:ascii="Proxima Nova" w:eastAsia="Calibri" w:hAnsi="Proxima Nova" w:cs="Calibri"/>
          <w:sz w:val="24"/>
          <w:szCs w:val="24"/>
        </w:rPr>
        <w:t xml:space="preserve">Tel: (038) 249 066 ext. 410; mob: 049 788 269; e-mail: </w:t>
      </w:r>
      <w:hyperlink r:id="rId9" w:history="1">
        <w:r w:rsidR="00F31F8A" w:rsidRPr="0081037C">
          <w:rPr>
            <w:rStyle w:val="Hyperlink"/>
            <w:rFonts w:ascii="Proxima Nova" w:eastAsia="Calibri" w:hAnsi="Proxima Nova" w:cs="Calibri"/>
            <w:sz w:val="24"/>
            <w:szCs w:val="24"/>
          </w:rPr>
          <w:t>Fiona.haxhiislami@undp.org</w:t>
        </w:r>
      </w:hyperlink>
      <w:r w:rsidR="00F31F8A">
        <w:rPr>
          <w:rFonts w:ascii="Proxima Nova" w:eastAsia="Calibri" w:hAnsi="Proxima Nova" w:cs="Calibri"/>
          <w:sz w:val="24"/>
          <w:szCs w:val="24"/>
        </w:rPr>
        <w:br/>
      </w:r>
    </w:p>
    <w:p w14:paraId="1BFD06D6" w14:textId="238D31B2" w:rsidR="00F15435" w:rsidRPr="00F31F8A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  <w:lang w:val="fi-FI"/>
        </w:rPr>
      </w:pPr>
      <w:r w:rsidRPr="00F31F8A">
        <w:rPr>
          <w:rFonts w:ascii="Proxima Nova" w:eastAsia="Calibri" w:hAnsi="Proxima Nova" w:cs="Calibri"/>
          <w:sz w:val="24"/>
          <w:szCs w:val="24"/>
          <w:lang w:val="fi-FI"/>
        </w:rPr>
        <w:t xml:space="preserve">Danijela Mitić, </w:t>
      </w:r>
      <w:r w:rsidR="00F31F8A" w:rsidRPr="00F31F8A">
        <w:rPr>
          <w:rFonts w:ascii="Proxima Nova" w:eastAsia="Calibri" w:hAnsi="Proxima Nova" w:cs="Calibri"/>
          <w:sz w:val="24"/>
          <w:szCs w:val="24"/>
          <w:lang w:val="fi-FI"/>
        </w:rPr>
        <w:t>Zyrtare</w:t>
      </w:r>
      <w:r w:rsidRPr="00F31F8A">
        <w:rPr>
          <w:rFonts w:ascii="Proxima Nova" w:eastAsia="Calibri" w:hAnsi="Proxima Nova" w:cs="Calibri"/>
          <w:sz w:val="24"/>
          <w:szCs w:val="24"/>
          <w:lang w:val="fi-FI"/>
        </w:rPr>
        <w:t xml:space="preserve"> e Komunikimit, UNDP</w:t>
      </w:r>
    </w:p>
    <w:p w14:paraId="28D74F4F" w14:textId="54FC0C18" w:rsidR="00F15435" w:rsidRPr="00F15435" w:rsidRDefault="00F15435" w:rsidP="00F31F8A">
      <w:pPr>
        <w:spacing w:after="0" w:line="240" w:lineRule="auto"/>
        <w:ind w:right="270"/>
        <w:jc w:val="both"/>
        <w:rPr>
          <w:rFonts w:ascii="Proxima Nova" w:eastAsia="Calibri" w:hAnsi="Proxima Nova" w:cs="Calibri"/>
          <w:sz w:val="24"/>
          <w:szCs w:val="24"/>
        </w:rPr>
      </w:pPr>
      <w:r w:rsidRPr="00F15435">
        <w:rPr>
          <w:rFonts w:ascii="Proxima Nova" w:eastAsia="Calibri" w:hAnsi="Proxima Nova" w:cs="Calibri"/>
          <w:sz w:val="24"/>
          <w:szCs w:val="24"/>
        </w:rPr>
        <w:t>Tel: (038) 249 066 ext. 412; mob: 049 720 824; e-mail: danijela.mitic@undp.org</w:t>
      </w:r>
    </w:p>
    <w:sectPr w:rsidR="00F15435" w:rsidRPr="00F1543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1C5C4" w14:textId="77777777" w:rsidR="00622F00" w:rsidRDefault="00622F00" w:rsidP="006D248D">
      <w:pPr>
        <w:spacing w:after="0" w:line="240" w:lineRule="auto"/>
      </w:pPr>
      <w:r>
        <w:separator/>
      </w:r>
    </w:p>
  </w:endnote>
  <w:endnote w:type="continuationSeparator" w:id="0">
    <w:p w14:paraId="2BFAD08C" w14:textId="77777777" w:rsidR="00622F00" w:rsidRDefault="00622F00" w:rsidP="006D2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F88D8" w14:textId="77777777" w:rsidR="00622F00" w:rsidRDefault="00622F00" w:rsidP="006D248D">
      <w:pPr>
        <w:spacing w:after="0" w:line="240" w:lineRule="auto"/>
      </w:pPr>
      <w:r>
        <w:separator/>
      </w:r>
    </w:p>
  </w:footnote>
  <w:footnote w:type="continuationSeparator" w:id="0">
    <w:p w14:paraId="4D4B7DC4" w14:textId="77777777" w:rsidR="00622F00" w:rsidRDefault="00622F00" w:rsidP="006D2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E12E1" w14:textId="77777777" w:rsidR="00A340D2" w:rsidRDefault="00A340D2" w:rsidP="00A340D2">
    <w:pPr>
      <w:rPr>
        <w:rFonts w:ascii="Myriad Pro" w:hAnsi="Myriad Pro" w:cs="Arial"/>
        <w:b/>
        <w:bCs/>
        <w:sz w:val="20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80E9F22" wp14:editId="33FB938D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63245" cy="1140460"/>
          <wp:effectExtent l="0" t="0" r="8255" b="2540"/>
          <wp:wrapNone/>
          <wp:docPr id="1701623385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1140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yriad Pro" w:hAnsi="Myriad Pro" w:cs="Arial"/>
        <w:b/>
        <w:bCs/>
        <w:sz w:val="20"/>
      </w:rPr>
      <w:t>UNITED NATIONS DEVELOPMENT PROGRAMME</w:t>
    </w:r>
  </w:p>
  <w:p w14:paraId="35B70912" w14:textId="77777777" w:rsidR="00A340D2" w:rsidRDefault="00A340D2" w:rsidP="00A340D2">
    <w:pPr>
      <w:spacing w:line="312" w:lineRule="auto"/>
      <w:rPr>
        <w:rFonts w:ascii="Myriad Pro" w:hAnsi="Myriad Pro"/>
        <w:sz w:val="20"/>
      </w:rPr>
    </w:pPr>
  </w:p>
  <w:p w14:paraId="49E3CE61" w14:textId="77777777" w:rsidR="00A340D2" w:rsidRDefault="00A340D2" w:rsidP="00A340D2">
    <w:pPr>
      <w:spacing w:line="312" w:lineRule="auto"/>
      <w:rPr>
        <w:rFonts w:ascii="Myriad Pro" w:hAnsi="Myriad Pro" w:cs="Arial"/>
        <w:b/>
        <w:bCs/>
        <w:color w:val="006AB6"/>
        <w:sz w:val="72"/>
        <w:szCs w:val="72"/>
      </w:rPr>
    </w:pPr>
    <w:r>
      <w:rPr>
        <w:rFonts w:ascii="Myriad Pro" w:hAnsi="Myriad Pro" w:cs="Arial"/>
        <w:b/>
        <w:bCs/>
        <w:color w:val="006AB6"/>
        <w:sz w:val="72"/>
        <w:szCs w:val="72"/>
      </w:rPr>
      <w:t>PRESS RELEASE</w:t>
    </w:r>
  </w:p>
  <w:p w14:paraId="43714D15" w14:textId="77777777" w:rsidR="006D248D" w:rsidRPr="006D248D" w:rsidRDefault="006D248D" w:rsidP="00E1151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AwsTQyMjA2MTdU0lEKTi0uzszPAykwqgUA+DRrgSwAAAA="/>
    <w:docVar w:name="LW_DocType" w:val="NORMAL"/>
  </w:docVars>
  <w:rsids>
    <w:rsidRoot w:val="00B93495"/>
    <w:rsid w:val="00050013"/>
    <w:rsid w:val="000930A5"/>
    <w:rsid w:val="000C5724"/>
    <w:rsid w:val="000E0780"/>
    <w:rsid w:val="000F791E"/>
    <w:rsid w:val="00107062"/>
    <w:rsid w:val="001131C8"/>
    <w:rsid w:val="00121178"/>
    <w:rsid w:val="00147117"/>
    <w:rsid w:val="00155B88"/>
    <w:rsid w:val="001656D6"/>
    <w:rsid w:val="00186920"/>
    <w:rsid w:val="001B0927"/>
    <w:rsid w:val="001B479D"/>
    <w:rsid w:val="001D74CA"/>
    <w:rsid w:val="00201AB3"/>
    <w:rsid w:val="002111AE"/>
    <w:rsid w:val="00220037"/>
    <w:rsid w:val="00233110"/>
    <w:rsid w:val="0028396C"/>
    <w:rsid w:val="00284CEA"/>
    <w:rsid w:val="002C2383"/>
    <w:rsid w:val="0032724A"/>
    <w:rsid w:val="00335AED"/>
    <w:rsid w:val="0036611F"/>
    <w:rsid w:val="00382416"/>
    <w:rsid w:val="003856CB"/>
    <w:rsid w:val="00397CF0"/>
    <w:rsid w:val="003A1E9E"/>
    <w:rsid w:val="003A47C4"/>
    <w:rsid w:val="003B386A"/>
    <w:rsid w:val="003D7118"/>
    <w:rsid w:val="003E26E4"/>
    <w:rsid w:val="003E6C35"/>
    <w:rsid w:val="004136A4"/>
    <w:rsid w:val="004300AD"/>
    <w:rsid w:val="00445236"/>
    <w:rsid w:val="00460BB1"/>
    <w:rsid w:val="00463BE2"/>
    <w:rsid w:val="00492E74"/>
    <w:rsid w:val="00495A45"/>
    <w:rsid w:val="004B11C4"/>
    <w:rsid w:val="004B7A85"/>
    <w:rsid w:val="004C357B"/>
    <w:rsid w:val="004E11E2"/>
    <w:rsid w:val="004F5DFB"/>
    <w:rsid w:val="0051062F"/>
    <w:rsid w:val="005269F1"/>
    <w:rsid w:val="00531EA4"/>
    <w:rsid w:val="0054643F"/>
    <w:rsid w:val="00561F07"/>
    <w:rsid w:val="005D7234"/>
    <w:rsid w:val="005F766A"/>
    <w:rsid w:val="006009CD"/>
    <w:rsid w:val="00610082"/>
    <w:rsid w:val="0062014A"/>
    <w:rsid w:val="00622F00"/>
    <w:rsid w:val="00635B96"/>
    <w:rsid w:val="006B0EB8"/>
    <w:rsid w:val="006C7D72"/>
    <w:rsid w:val="006D248D"/>
    <w:rsid w:val="006E3F97"/>
    <w:rsid w:val="00703F1C"/>
    <w:rsid w:val="00735B3E"/>
    <w:rsid w:val="00762071"/>
    <w:rsid w:val="00775B10"/>
    <w:rsid w:val="007B46D6"/>
    <w:rsid w:val="007E5356"/>
    <w:rsid w:val="007F0F0D"/>
    <w:rsid w:val="00810509"/>
    <w:rsid w:val="0081713C"/>
    <w:rsid w:val="00852ACB"/>
    <w:rsid w:val="00882208"/>
    <w:rsid w:val="008A4A82"/>
    <w:rsid w:val="008B3220"/>
    <w:rsid w:val="008B7EE3"/>
    <w:rsid w:val="008C3001"/>
    <w:rsid w:val="00902C49"/>
    <w:rsid w:val="009249DA"/>
    <w:rsid w:val="00926C08"/>
    <w:rsid w:val="00932F98"/>
    <w:rsid w:val="0093566D"/>
    <w:rsid w:val="00953B79"/>
    <w:rsid w:val="0097096E"/>
    <w:rsid w:val="00994207"/>
    <w:rsid w:val="00996FA1"/>
    <w:rsid w:val="0099754F"/>
    <w:rsid w:val="009A466F"/>
    <w:rsid w:val="009C317E"/>
    <w:rsid w:val="009D7511"/>
    <w:rsid w:val="00A00865"/>
    <w:rsid w:val="00A11EFC"/>
    <w:rsid w:val="00A340D2"/>
    <w:rsid w:val="00AB501F"/>
    <w:rsid w:val="00AF295C"/>
    <w:rsid w:val="00AF2E85"/>
    <w:rsid w:val="00AF3CCF"/>
    <w:rsid w:val="00B2016B"/>
    <w:rsid w:val="00B25B9D"/>
    <w:rsid w:val="00B5172E"/>
    <w:rsid w:val="00B535F9"/>
    <w:rsid w:val="00B55014"/>
    <w:rsid w:val="00B7013F"/>
    <w:rsid w:val="00B93495"/>
    <w:rsid w:val="00BD0DAE"/>
    <w:rsid w:val="00BF6221"/>
    <w:rsid w:val="00C3538A"/>
    <w:rsid w:val="00C37525"/>
    <w:rsid w:val="00C643B8"/>
    <w:rsid w:val="00C712D3"/>
    <w:rsid w:val="00C71DDA"/>
    <w:rsid w:val="00CB28ED"/>
    <w:rsid w:val="00CB739B"/>
    <w:rsid w:val="00CE1F5C"/>
    <w:rsid w:val="00D01145"/>
    <w:rsid w:val="00D4155E"/>
    <w:rsid w:val="00D5464E"/>
    <w:rsid w:val="00D73219"/>
    <w:rsid w:val="00D77F0C"/>
    <w:rsid w:val="00DA45D9"/>
    <w:rsid w:val="00DC1A1B"/>
    <w:rsid w:val="00DC4ADE"/>
    <w:rsid w:val="00DE79AC"/>
    <w:rsid w:val="00DF38BD"/>
    <w:rsid w:val="00E11024"/>
    <w:rsid w:val="00E1151B"/>
    <w:rsid w:val="00E21434"/>
    <w:rsid w:val="00E72D6D"/>
    <w:rsid w:val="00E94918"/>
    <w:rsid w:val="00EB635B"/>
    <w:rsid w:val="00ED3D5E"/>
    <w:rsid w:val="00ED67BF"/>
    <w:rsid w:val="00F042F9"/>
    <w:rsid w:val="00F15435"/>
    <w:rsid w:val="00F15EFA"/>
    <w:rsid w:val="00F31F8A"/>
    <w:rsid w:val="00F32581"/>
    <w:rsid w:val="00F376E6"/>
    <w:rsid w:val="00F43C47"/>
    <w:rsid w:val="00F95B6A"/>
    <w:rsid w:val="00FE3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03607"/>
  <w15:chartTrackingRefBased/>
  <w15:docId w15:val="{7C386080-2C51-45B2-A531-816385E0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4CA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95B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0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013F"/>
    <w:pPr>
      <w:spacing w:line="240" w:lineRule="auto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01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13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41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5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572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6D6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248D"/>
    <w:pPr>
      <w:tabs>
        <w:tab w:val="center" w:pos="4513"/>
        <w:tab w:val="right" w:pos="9026"/>
      </w:tabs>
      <w:spacing w:after="0" w:line="240" w:lineRule="auto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248D"/>
  </w:style>
  <w:style w:type="paragraph" w:styleId="Footer">
    <w:name w:val="footer"/>
    <w:basedOn w:val="Normal"/>
    <w:link w:val="FooterChar"/>
    <w:uiPriority w:val="99"/>
    <w:unhideWhenUsed/>
    <w:rsid w:val="006D248D"/>
    <w:pPr>
      <w:tabs>
        <w:tab w:val="center" w:pos="4513"/>
        <w:tab w:val="right" w:pos="9026"/>
      </w:tabs>
      <w:spacing w:after="0" w:line="240" w:lineRule="auto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248D"/>
  </w:style>
  <w:style w:type="character" w:customStyle="1" w:styleId="x193iq5w">
    <w:name w:val="x193iq5w"/>
    <w:basedOn w:val="DefaultParagraphFont"/>
    <w:rsid w:val="007B46D6"/>
  </w:style>
  <w:style w:type="character" w:styleId="UnresolvedMention">
    <w:name w:val="Unresolved Mention"/>
    <w:basedOn w:val="DefaultParagraphFont"/>
    <w:uiPriority w:val="99"/>
    <w:semiHidden/>
    <w:unhideWhenUsed/>
    <w:rsid w:val="00561F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61F07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31F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1F8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35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7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25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24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6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0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7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Fiona.haxhiislami@und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156c2e-ba59-4e71-aa09-e3b35208d305" xsi:nil="true"/>
    <lcf76f155ced4ddcb4097134ff3c332f xmlns="99e6001c-6677-417c-89c0-bbda305e829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53A5760946D469C5E64AACD1A85BC" ma:contentTypeVersion="12" ma:contentTypeDescription="Create a new document." ma:contentTypeScope="" ma:versionID="6d2c74106ae3631f96ad6e4de7eba3a0">
  <xsd:schema xmlns:xsd="http://www.w3.org/2001/XMLSchema" xmlns:xs="http://www.w3.org/2001/XMLSchema" xmlns:p="http://schemas.microsoft.com/office/2006/metadata/properties" xmlns:ns2="99e6001c-6677-417c-89c0-bbda305e8291" xmlns:ns3="10156c2e-ba59-4e71-aa09-e3b35208d305" targetNamespace="http://schemas.microsoft.com/office/2006/metadata/properties" ma:root="true" ma:fieldsID="0824f22ad96662a57c158da8317f6c90" ns2:_="" ns3:_="">
    <xsd:import namespace="99e6001c-6677-417c-89c0-bbda305e8291"/>
    <xsd:import namespace="10156c2e-ba59-4e71-aa09-e3b35208d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6001c-6677-417c-89c0-bbda305e82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56c2e-ba59-4e71-aa09-e3b35208d30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96d2b1c-128b-4165-8326-6a0b5d98b4c1}" ma:internalName="TaxCatchAll" ma:showField="CatchAllData" ma:web="10156c2e-ba59-4e71-aa09-e3b35208d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7934E9-D7F2-4B3C-867A-106533274D42}">
  <ds:schemaRefs>
    <ds:schemaRef ds:uri="http://schemas.microsoft.com/office/2006/metadata/properties"/>
    <ds:schemaRef ds:uri="http://schemas.microsoft.com/office/infopath/2007/PartnerControls"/>
    <ds:schemaRef ds:uri="10156c2e-ba59-4e71-aa09-e3b35208d305"/>
    <ds:schemaRef ds:uri="99e6001c-6677-417c-89c0-bbda305e8291"/>
  </ds:schemaRefs>
</ds:datastoreItem>
</file>

<file path=customXml/itemProps2.xml><?xml version="1.0" encoding="utf-8"?>
<ds:datastoreItem xmlns:ds="http://schemas.openxmlformats.org/officeDocument/2006/customXml" ds:itemID="{1BACE947-DA1F-4EF5-B3A7-6454C97692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3010D6-585F-41AD-87C8-31887D65E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6001c-6677-417c-89c0-bbda305e8291"/>
    <ds:schemaRef ds:uri="10156c2e-ba59-4e71-aa09-e3b35208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00</Words>
  <Characters>2434</Characters>
  <Application>Microsoft Office Word</Application>
  <DocSecurity>0</DocSecurity>
  <Lines>5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Fiona Haxhiislami</cp:lastModifiedBy>
  <cp:revision>8</cp:revision>
  <dcterms:created xsi:type="dcterms:W3CDTF">2026-05-26T09:05:00Z</dcterms:created>
  <dcterms:modified xsi:type="dcterms:W3CDTF">2026-05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3b7e1-4f56-4fbc-bbb7-142fc5e18846</vt:lpwstr>
  </property>
  <property fmtid="{D5CDD505-2E9C-101B-9397-08002B2CF9AE}" pid="3" name="ContentTypeId">
    <vt:lpwstr>0x010100DDF53A5760946D469C5E64AACD1A85BC</vt:lpwstr>
  </property>
  <property fmtid="{D5CDD505-2E9C-101B-9397-08002B2CF9AE}" pid="4" name="MediaServiceImageTags">
    <vt:lpwstr/>
  </property>
</Properties>
</file>